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ubai</w:t>
      </w:r>
      <w:r>
        <w:t xml:space="preserve"> </w:t>
      </w:r>
      <w:r>
        <w:t xml:space="preserve">UAE</w:t>
      </w:r>
    </w:p>
    <w:bookmarkStart w:id="21" w:name="internship-application-letter"/>
    <w:p>
      <w:pPr>
        <w:pStyle w:val="Heading1"/>
      </w:pPr>
      <w:r>
        <w:t xml:space="preserve">Internship Application Letter</w:t>
      </w:r>
    </w:p>
    <w:bookmarkStart w:id="20" w:name="Xe1d69f30351573240018dc7ed19410f66d30cf3"/>
    <w:p>
      <w:pPr>
        <w:pStyle w:val="Heading2"/>
      </w:pPr>
      <w:r>
        <w:t xml:space="preserve">Mechanic Internship Position - United Arab Emirates Dubai</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Current Date]</w:t>
      </w:r>
    </w:p>
    <w:bookmarkStart w:id="22" w:name="hiring-manager"/>
    <w:p>
      <w:pPr>
        <w:pStyle w:val="Heading3"/>
      </w:pPr>
      <w:r>
        <w:t xml:space="preserve">Hiring Manager</w:t>
      </w:r>
    </w:p>
    <w:p>
      <w:pPr>
        <w:pStyle w:val="FirstParagraph"/>
      </w:pPr>
      <w:r>
        <w:t xml:space="preserve">Automotive Division</w:t>
      </w:r>
    </w:p>
    <w:p>
      <w:pPr>
        <w:pStyle w:val="BodyText"/>
      </w:pPr>
      <w:r>
        <w:t xml:space="preserve">[Company Name]</w:t>
      </w:r>
    </w:p>
    <w:p>
      <w:pPr>
        <w:pStyle w:val="BodyText"/>
      </w:pPr>
      <w:r>
        <w:t xml:space="preserve">Dubai, United Arab Emirates</w:t>
      </w:r>
    </w:p>
    <w:bookmarkEnd w:id="22"/>
    <w:bookmarkStart w:id="23" w:name="Xacb05a3211bd36b5cfe855395caf88216a83aec"/>
    <w:p>
      <w:pPr>
        <w:pStyle w:val="Heading3"/>
      </w:pPr>
      <w:r>
        <w:t xml:space="preserve">Subject: Application for Mechanic Internship Position</w:t>
      </w:r>
    </w:p>
    <w:p>
      <w:pPr>
        <w:pStyle w:val="FirstParagraph"/>
      </w:pPr>
      <w:r>
        <w:t xml:space="preserve">Dear Hiring Manager,</w:t>
      </w:r>
    </w:p>
    <w:p>
      <w:pPr>
        <w:pStyle w:val="BodyText"/>
      </w:pPr>
      <w:r>
        <w:t xml:space="preserve">I am writing with profound enthusiasm to submit my application for the Mechanic Internship position at your esteemed organization in Dubai, United Arab Emirates. As a dedicated automotive engineering student with hands-on technical experience and a deep admiration for the precision-driven automotive industry of the United Arab Emirates Dubai region, I am confident that this internship represents an unparalleled opportunity to contribute meaningfully while advancing my professional development in one of the world's most dynamic automotive hubs.</w:t>
      </w:r>
    </w:p>
    <w:p>
      <w:pPr>
        <w:pStyle w:val="BodyText"/>
      </w:pPr>
      <w:r>
        <w:t xml:space="preserve">My academic journey at [Your University/Institution] has equipped me with comprehensive theoretical knowledge in internal combustion engines, electrical systems, diagnostic technology, and automotive safety protocols. I have completed advanced coursework including Engine Performance Analysis, Automotive Electrical Systems, and Advanced Diagnostic Techniques. However, my true passion blossomed through practical application during my time as a trainee mechanic at [Previous Workshop/Institution], where I gained proficiency in servicing luxury vehicles including BMWs and Mercedes-Benz models. This experience taught me to diagnose complex issues with precision – whether it was troubleshooting transmission failures in high-performance vehicles or executing routine maintenance that ensured optimal performance under demanding conditions.</w:t>
      </w:r>
    </w:p>
    <w:p>
      <w:pPr>
        <w:pStyle w:val="BodyText"/>
      </w:pPr>
      <w:r>
        <w:t xml:space="preserve">What excites me most about the United Arab Emirates Dubai automotive landscape is its unique convergence of cutting-edge technology and traditional craftsmanship. The region's rapid growth as a global automotive destination – with Dubai International Airport handling over 50 million passengers annually and a burgeoning luxury vehicle market – creates an environment where modern diagnostic tools meet expert mechanical artistry. I am particularly inspired by how companies in Dubai are pioneering electric vehicle maintenance infrastructure while maintaining excellence in traditional engine work, and I am eager to learn from professionals who navigate this exciting evolution daily.</w:t>
      </w:r>
    </w:p>
    <w:p>
      <w:pPr>
        <w:pStyle w:val="BodyText"/>
      </w:pPr>
      <w:r>
        <w:t xml:space="preserve">My technical skillset includes proficiency with state-of-the-art diagnostic equipment like OBD-II scanners and chassis dynamometers. I am certified in ASE (Automotive Service Excellence) fundamentals and have completed specialized training in hybrid vehicle systems. During my most recent project, I led a team of three students in developing an AI-assisted predictive maintenance system for fleet vehicles – a project that required meticulous attention to detail when calibrating sensor arrays and analyzing engine performance data. This experience reinforced my ability to work methodically under pressure while maintaining strict safety protocols, qualities I understand are paramount in Dubai's high-volume automotive service centers.</w:t>
      </w:r>
    </w:p>
    <w:p>
      <w:pPr>
        <w:pStyle w:val="BodyText"/>
      </w:pPr>
      <w:r>
        <w:t xml:space="preserve">I recognize that the United Arab Emirates Dubai environment demands adaptability and cultural awareness alongside technical excellence. Having spent two months interning at a workshop in Abu Dhabi last summer, I developed a deep respect for Emirati work culture where precision, patience, and client service are equally valued as mechanical expertise. I am fluent in English (with intermediate Arabic proficiency) and have completed cross-cultural communication training that prepares me to collaborate effectively with diverse teams across Dubai's international automotive industry.</w:t>
      </w:r>
    </w:p>
    <w:p>
      <w:pPr>
        <w:pStyle w:val="BodyText"/>
      </w:pPr>
      <w:r>
        <w:t xml:space="preserve">What makes this Mechanic Internship at your company particularly compelling is your organization's reputation for innovation in sustainable automotive solutions. I've followed your recent initiative to establish Dubai's first certified EV maintenance center, and I am eager to contribute my knowledge of battery management systems while learning from the experts who are shaping the future of mobility in the Gulf region. Your commitment to training next-generation technicians aligns perfectly with my career vision – which is to become a certified master technician specializing in high-performance and electric vehicle systems within the United Arab Emirates Dubai ecosystem.</w:t>
      </w:r>
    </w:p>
    <w:p>
      <w:pPr>
        <w:pStyle w:val="BodyText"/>
      </w:pPr>
      <w:r>
        <w:t xml:space="preserve">During my studies, I've consistently demonstrated initiative through projects that extend beyond academic requirements. For instance, I designed and built a custom hydraulic lift system for our university's workshop using recycled materials, reducing operational costs by 25% while maintaining all safety standards. I also developed a mobile app prototype for tracking maintenance schedules that received recognition at the [Local Competition Name] automotive innovation showcase. These experiences have taught me to approach mechanical challenges with both technical rigor and creative problem-solving – qualities I know are essential for success in Dubai's competitive automotive market.</w:t>
      </w:r>
    </w:p>
    <w:p>
      <w:pPr>
        <w:pStyle w:val="BodyText"/>
      </w:pPr>
      <w:r>
        <w:t xml:space="preserve">As I prepare to graduate this December, I am seeking an environment where theoretical knowledge meets real-world application under expert guidance. The United Arab Emirates Dubai has become my professional destination not just because of its economic significance, but because it represents the future of global automotive excellence – a future where precision mechanics and sustainable innovation converge. This Internship Application Letter serves as my formal expression of commitment to contribute to that vision while learning from industry leaders in one of the world's most impressive automotive landscapes.</w:t>
      </w:r>
    </w:p>
    <w:p>
      <w:pPr>
        <w:pStyle w:val="BodyText"/>
      </w:pPr>
      <w:r>
        <w:t xml:space="preserve">I am deeply impressed by your company's contributions to Dubai's mobility ecosystem and would be honored to bring my technical skills, cultural adaptability, and unwavering work ethic to your team. I am confident that my proactive approach and dedication to mechanical excellence will allow me to make immediate contributions during the internship period while learning from your esteemed technicians.</w:t>
      </w:r>
    </w:p>
    <w:p>
      <w:pPr>
        <w:pStyle w:val="BodyText"/>
      </w:pPr>
      <w:r>
        <w:t xml:space="preserve">Thank you for considering my application for the Mechanic Internship position. I have attached my resume detailing further qualifications and am available for an interview at your earliest convenience. I look forward to discussing how my skills in automotive diagnostics, system troubleshooting, and commitment to Dubai's evolving automotive standards can benefit your organization.</w:t>
      </w:r>
    </w:p>
    <w:p>
      <w:pPr>
        <w:pStyle w:val="BodyText"/>
      </w:pPr>
      <w:r>
        <w:t xml:space="preserve">Sincerely,</w:t>
      </w:r>
    </w:p>
    <w:p>
      <w:pPr>
        <w:pStyle w:val="BodyText"/>
      </w:pPr>
      <w:r>
        <w:t xml:space="preserve">[Your Full Name]</w:t>
      </w:r>
    </w:p>
    <w:bookmarkEnd w:id="23"/>
    <w:p>
      <w:pPr>
        <w:pStyle w:val="BodyText"/>
      </w:pPr>
      <w:r>
        <w:t xml:space="preserve">Note: This Internship Application Letter has been specifically crafted for the Mechanic position within the United Arab Emirates Dubai automotive industry, aligning with both technical requirements and regional professional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Dubai UAE</dc:title>
  <dc:creator/>
  <dc:language>en</dc:language>
  <cp:keywords/>
  <dcterms:created xsi:type="dcterms:W3CDTF">2025-12-09T18:45:32Z</dcterms:created>
  <dcterms:modified xsi:type="dcterms:W3CDTF">2025-12-09T18:45:32Z</dcterms:modified>
</cp:coreProperties>
</file>

<file path=docProps/custom.xml><?xml version="1.0" encoding="utf-8"?>
<Properties xmlns="http://schemas.openxmlformats.org/officeDocument/2006/custom-properties" xmlns:vt="http://schemas.openxmlformats.org/officeDocument/2006/docPropsVTypes"/>
</file>